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53967" w14:textId="68224DD8" w:rsidR="001D1298" w:rsidRPr="00AA3F48" w:rsidRDefault="001D1298" w:rsidP="001D1298">
      <w:pPr>
        <w:keepLines/>
        <w:spacing w:after="120"/>
        <w:jc w:val="center"/>
        <w:rPr>
          <w:rFonts w:cs="Arial"/>
          <w:b/>
          <w:color w:val="000000"/>
          <w:kern w:val="24"/>
          <w:sz w:val="32"/>
          <w:u w:val="single"/>
          <w:lang w:eastAsia="en-AU"/>
        </w:rPr>
      </w:pPr>
      <w:r w:rsidRPr="00AA3F48">
        <w:rPr>
          <w:rFonts w:cs="Arial"/>
          <w:b/>
          <w:color w:val="000000"/>
          <w:kern w:val="24"/>
          <w:sz w:val="32"/>
          <w:u w:val="single"/>
          <w:lang w:eastAsia="en-AU"/>
        </w:rPr>
        <w:t xml:space="preserve">Nomination Form </w:t>
      </w:r>
      <w:r w:rsidR="00D56274">
        <w:rPr>
          <w:rFonts w:cs="Arial"/>
          <w:b/>
          <w:color w:val="000000"/>
          <w:kern w:val="24"/>
          <w:sz w:val="32"/>
          <w:u w:val="single"/>
          <w:lang w:eastAsia="en-AU"/>
        </w:rPr>
        <w:t>– NZMWF PRESIDENT 2025-27</w:t>
      </w:r>
    </w:p>
    <w:p w14:paraId="0C4B64C2" w14:textId="4D29A66E" w:rsidR="0041369B" w:rsidRPr="002F2CE4" w:rsidRDefault="0041369B" w:rsidP="0041369B">
      <w:pPr>
        <w:rPr>
          <w:rFonts w:cstheme="minorHAnsi"/>
          <w:b/>
          <w:sz w:val="28"/>
          <w:szCs w:val="20"/>
          <w:lang w:eastAsia="en-AU"/>
        </w:rPr>
      </w:pPr>
      <w:r w:rsidRPr="002F2CE4">
        <w:rPr>
          <w:rFonts w:cstheme="minorHAnsi"/>
          <w:b/>
          <w:sz w:val="28"/>
          <w:szCs w:val="20"/>
          <w:lang w:eastAsia="en-AU"/>
        </w:rPr>
        <w:t>Nominee Details:</w:t>
      </w:r>
    </w:p>
    <w:tbl>
      <w:tblPr>
        <w:tblStyle w:val="TableGrid"/>
        <w:tblW w:w="10884" w:type="dxa"/>
        <w:tblLook w:val="04A0" w:firstRow="1" w:lastRow="0" w:firstColumn="1" w:lastColumn="0" w:noHBand="0" w:noVBand="1"/>
      </w:tblPr>
      <w:tblGrid>
        <w:gridCol w:w="1724"/>
        <w:gridCol w:w="3913"/>
        <w:gridCol w:w="1391"/>
        <w:gridCol w:w="1370"/>
        <w:gridCol w:w="2478"/>
        <w:gridCol w:w="8"/>
      </w:tblGrid>
      <w:tr w:rsidR="0041369B" w:rsidRPr="000334F0" w14:paraId="364D973A" w14:textId="77777777" w:rsidTr="00602457">
        <w:trPr>
          <w:trHeight w:val="567"/>
        </w:trPr>
        <w:tc>
          <w:tcPr>
            <w:tcW w:w="1724" w:type="dxa"/>
            <w:vAlign w:val="center"/>
          </w:tcPr>
          <w:p w14:paraId="436527D0" w14:textId="77777777" w:rsidR="0041369B" w:rsidRPr="002F2CE4" w:rsidRDefault="0041369B" w:rsidP="00864CA9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 w:rsidRPr="002F2CE4">
              <w:rPr>
                <w:rFonts w:cs="Arial"/>
                <w:b/>
                <w:color w:val="000000"/>
                <w:kern w:val="24"/>
                <w:sz w:val="28"/>
              </w:rPr>
              <w:t>Title</w:t>
            </w:r>
          </w:p>
        </w:tc>
        <w:tc>
          <w:tcPr>
            <w:tcW w:w="9160" w:type="dxa"/>
            <w:gridSpan w:val="5"/>
            <w:vAlign w:val="center"/>
          </w:tcPr>
          <w:p w14:paraId="1AB53F64" w14:textId="77777777" w:rsidR="0041369B" w:rsidRPr="002F2CE4" w:rsidRDefault="0041369B" w:rsidP="00864CA9">
            <w:pPr>
              <w:keepLines/>
              <w:rPr>
                <w:rFonts w:cs="Arial"/>
                <w:color w:val="000000"/>
                <w:kern w:val="24"/>
                <w:sz w:val="28"/>
              </w:rPr>
            </w:pPr>
            <w:r w:rsidRPr="002F2CE4">
              <w:rPr>
                <w:rFonts w:cs="Arial"/>
                <w:color w:val="000000"/>
                <w:kern w:val="24"/>
                <w:sz w:val="28"/>
              </w:rPr>
              <w:t xml:space="preserve">Mr | Mrs | Ms | Miss | Rev | Dr | Prof </w:t>
            </w:r>
            <w:r w:rsidRPr="002F2CE4">
              <w:rPr>
                <w:rFonts w:cs="Arial"/>
                <w:color w:val="000000"/>
                <w:kern w:val="24"/>
                <w:sz w:val="28"/>
              </w:rPr>
              <w:tab/>
              <w:t xml:space="preserve">(please circle) </w:t>
            </w:r>
          </w:p>
        </w:tc>
      </w:tr>
      <w:tr w:rsidR="0041369B" w:rsidRPr="000334F0" w14:paraId="6AC28596" w14:textId="77777777" w:rsidTr="00602457">
        <w:trPr>
          <w:trHeight w:val="567"/>
        </w:trPr>
        <w:tc>
          <w:tcPr>
            <w:tcW w:w="1724" w:type="dxa"/>
            <w:vAlign w:val="center"/>
          </w:tcPr>
          <w:p w14:paraId="59AF52E0" w14:textId="77777777" w:rsidR="0041369B" w:rsidRPr="002F2CE4" w:rsidRDefault="0041369B" w:rsidP="00864CA9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 w:rsidRPr="002F2CE4">
              <w:rPr>
                <w:rFonts w:cs="Arial"/>
                <w:b/>
                <w:color w:val="000000"/>
                <w:kern w:val="24"/>
                <w:sz w:val="28"/>
              </w:rPr>
              <w:t>Surname</w:t>
            </w:r>
          </w:p>
        </w:tc>
        <w:tc>
          <w:tcPr>
            <w:tcW w:w="9160" w:type="dxa"/>
            <w:gridSpan w:val="5"/>
            <w:vAlign w:val="center"/>
          </w:tcPr>
          <w:p w14:paraId="360B4E2B" w14:textId="77777777" w:rsidR="0041369B" w:rsidRPr="002F2CE4" w:rsidRDefault="0041369B" w:rsidP="00864CA9">
            <w:pPr>
              <w:keepLines/>
              <w:rPr>
                <w:rFonts w:cs="Arial"/>
                <w:color w:val="000000"/>
                <w:kern w:val="24"/>
                <w:sz w:val="28"/>
              </w:rPr>
            </w:pPr>
          </w:p>
        </w:tc>
      </w:tr>
      <w:tr w:rsidR="0041369B" w:rsidRPr="000334F0" w14:paraId="4B7C077A" w14:textId="77777777" w:rsidTr="00602457">
        <w:trPr>
          <w:trHeight w:val="567"/>
        </w:trPr>
        <w:tc>
          <w:tcPr>
            <w:tcW w:w="1724" w:type="dxa"/>
            <w:vAlign w:val="center"/>
          </w:tcPr>
          <w:p w14:paraId="438BADA6" w14:textId="77777777" w:rsidR="0041369B" w:rsidRPr="002F2CE4" w:rsidRDefault="0041369B" w:rsidP="00864CA9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 w:rsidRPr="002F2CE4">
              <w:rPr>
                <w:rFonts w:cs="Arial"/>
                <w:b/>
                <w:color w:val="000000"/>
                <w:kern w:val="24"/>
                <w:sz w:val="28"/>
              </w:rPr>
              <w:t>Given Names</w:t>
            </w:r>
          </w:p>
        </w:tc>
        <w:tc>
          <w:tcPr>
            <w:tcW w:w="9160" w:type="dxa"/>
            <w:gridSpan w:val="5"/>
            <w:vAlign w:val="center"/>
          </w:tcPr>
          <w:p w14:paraId="60919132" w14:textId="77777777" w:rsidR="0041369B" w:rsidRPr="002F2CE4" w:rsidRDefault="0041369B" w:rsidP="00864CA9">
            <w:pPr>
              <w:keepLines/>
              <w:rPr>
                <w:rFonts w:cs="Arial"/>
                <w:color w:val="000000"/>
                <w:kern w:val="24"/>
                <w:sz w:val="28"/>
              </w:rPr>
            </w:pPr>
          </w:p>
        </w:tc>
      </w:tr>
      <w:tr w:rsidR="0041369B" w:rsidRPr="000334F0" w14:paraId="4C2B7376" w14:textId="77777777" w:rsidTr="00602457">
        <w:trPr>
          <w:trHeight w:val="567"/>
        </w:trPr>
        <w:tc>
          <w:tcPr>
            <w:tcW w:w="1724" w:type="dxa"/>
            <w:vAlign w:val="center"/>
          </w:tcPr>
          <w:p w14:paraId="7037A4C4" w14:textId="4AA46B98" w:rsidR="0041369B" w:rsidRPr="002F2CE4" w:rsidRDefault="00A15A97" w:rsidP="00A15A97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>
              <w:rPr>
                <w:rFonts w:cs="Arial"/>
                <w:b/>
                <w:color w:val="000000"/>
                <w:kern w:val="24"/>
                <w:sz w:val="28"/>
              </w:rPr>
              <w:t>Address:</w:t>
            </w:r>
          </w:p>
        </w:tc>
        <w:tc>
          <w:tcPr>
            <w:tcW w:w="9160" w:type="dxa"/>
            <w:gridSpan w:val="5"/>
            <w:vAlign w:val="center"/>
          </w:tcPr>
          <w:p w14:paraId="21B8DE0E" w14:textId="77777777" w:rsidR="0041369B" w:rsidRPr="002F2CE4" w:rsidRDefault="0041369B" w:rsidP="00864CA9">
            <w:pPr>
              <w:keepLines/>
              <w:rPr>
                <w:rFonts w:cs="Arial"/>
                <w:color w:val="000000"/>
                <w:kern w:val="24"/>
                <w:sz w:val="28"/>
              </w:rPr>
            </w:pPr>
          </w:p>
        </w:tc>
      </w:tr>
      <w:tr w:rsidR="0041369B" w:rsidRPr="000334F0" w14:paraId="1C61E732" w14:textId="77777777" w:rsidTr="00602457">
        <w:trPr>
          <w:trHeight w:val="567"/>
        </w:trPr>
        <w:tc>
          <w:tcPr>
            <w:tcW w:w="1724" w:type="dxa"/>
            <w:vAlign w:val="center"/>
          </w:tcPr>
          <w:p w14:paraId="39F94E6F" w14:textId="77777777" w:rsidR="0041369B" w:rsidRPr="002F2CE4" w:rsidRDefault="0041369B" w:rsidP="00864CA9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 w:rsidRPr="002F2CE4">
              <w:rPr>
                <w:rFonts w:cs="Arial"/>
                <w:b/>
                <w:color w:val="000000"/>
                <w:kern w:val="24"/>
                <w:sz w:val="28"/>
              </w:rPr>
              <w:t>Suburb / Town</w:t>
            </w:r>
          </w:p>
        </w:tc>
        <w:tc>
          <w:tcPr>
            <w:tcW w:w="5304" w:type="dxa"/>
            <w:gridSpan w:val="2"/>
            <w:vAlign w:val="center"/>
          </w:tcPr>
          <w:p w14:paraId="2C42C6A0" w14:textId="77777777" w:rsidR="0041369B" w:rsidRPr="002F2CE4" w:rsidRDefault="0041369B" w:rsidP="00864CA9">
            <w:pPr>
              <w:keepLines/>
              <w:rPr>
                <w:rFonts w:cs="Arial"/>
                <w:color w:val="000000"/>
                <w:kern w:val="24"/>
                <w:sz w:val="28"/>
              </w:rPr>
            </w:pPr>
          </w:p>
        </w:tc>
        <w:tc>
          <w:tcPr>
            <w:tcW w:w="1370" w:type="dxa"/>
            <w:vAlign w:val="center"/>
          </w:tcPr>
          <w:p w14:paraId="18CABAD9" w14:textId="77777777" w:rsidR="0041369B" w:rsidRPr="002F2CE4" w:rsidRDefault="0041369B" w:rsidP="00864CA9">
            <w:pPr>
              <w:keepLines/>
              <w:jc w:val="center"/>
              <w:rPr>
                <w:rFonts w:cs="Arial"/>
                <w:b/>
                <w:color w:val="000000"/>
                <w:kern w:val="24"/>
                <w:sz w:val="28"/>
              </w:rPr>
            </w:pPr>
            <w:r w:rsidRPr="002F2CE4">
              <w:rPr>
                <w:rFonts w:cs="Arial"/>
                <w:b/>
                <w:color w:val="000000"/>
                <w:kern w:val="24"/>
                <w:sz w:val="28"/>
              </w:rPr>
              <w:t>Post</w:t>
            </w:r>
            <w:r>
              <w:rPr>
                <w:rFonts w:cs="Arial"/>
                <w:b/>
                <w:color w:val="000000"/>
                <w:kern w:val="24"/>
                <w:sz w:val="28"/>
              </w:rPr>
              <w:t>/Area</w:t>
            </w:r>
            <w:r w:rsidRPr="002F2CE4">
              <w:rPr>
                <w:rFonts w:cs="Arial"/>
                <w:b/>
                <w:color w:val="000000"/>
                <w:kern w:val="24"/>
                <w:sz w:val="28"/>
              </w:rPr>
              <w:t xml:space="preserve"> Code</w:t>
            </w:r>
          </w:p>
        </w:tc>
        <w:tc>
          <w:tcPr>
            <w:tcW w:w="2486" w:type="dxa"/>
            <w:gridSpan w:val="2"/>
            <w:vAlign w:val="center"/>
          </w:tcPr>
          <w:p w14:paraId="346EDEB0" w14:textId="77777777" w:rsidR="0041369B" w:rsidRPr="002F2CE4" w:rsidRDefault="0041369B" w:rsidP="00864CA9">
            <w:pPr>
              <w:keepLines/>
              <w:rPr>
                <w:rFonts w:cs="Arial"/>
                <w:color w:val="000000"/>
                <w:kern w:val="24"/>
                <w:sz w:val="28"/>
              </w:rPr>
            </w:pPr>
          </w:p>
        </w:tc>
      </w:tr>
      <w:tr w:rsidR="0041369B" w:rsidRPr="000334F0" w14:paraId="41D85AB2" w14:textId="77777777" w:rsidTr="00602457">
        <w:trPr>
          <w:gridAfter w:val="1"/>
          <w:wAfter w:w="8" w:type="dxa"/>
          <w:trHeight w:val="567"/>
        </w:trPr>
        <w:tc>
          <w:tcPr>
            <w:tcW w:w="1724" w:type="dxa"/>
            <w:vAlign w:val="center"/>
          </w:tcPr>
          <w:p w14:paraId="72EF3A29" w14:textId="77777777" w:rsidR="0041369B" w:rsidRPr="002F2CE4" w:rsidRDefault="0041369B" w:rsidP="00864CA9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 w:rsidRPr="002F2CE4">
              <w:rPr>
                <w:rFonts w:cs="Arial"/>
                <w:b/>
                <w:color w:val="000000"/>
                <w:kern w:val="24"/>
                <w:sz w:val="28"/>
              </w:rPr>
              <w:t xml:space="preserve">Phone </w:t>
            </w:r>
          </w:p>
        </w:tc>
        <w:tc>
          <w:tcPr>
            <w:tcW w:w="3913" w:type="dxa"/>
            <w:vAlign w:val="center"/>
          </w:tcPr>
          <w:p w14:paraId="5E971E4B" w14:textId="3D5684F1" w:rsidR="0041369B" w:rsidRPr="002F2CE4" w:rsidRDefault="00602457" w:rsidP="00864CA9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>
              <w:rPr>
                <w:rFonts w:cs="Arial"/>
                <w:b/>
                <w:color w:val="000000"/>
                <w:kern w:val="24"/>
                <w:sz w:val="28"/>
              </w:rPr>
              <w:t xml:space="preserve">Mob: </w:t>
            </w:r>
          </w:p>
        </w:tc>
        <w:tc>
          <w:tcPr>
            <w:tcW w:w="5239" w:type="dxa"/>
            <w:gridSpan w:val="3"/>
            <w:vAlign w:val="center"/>
          </w:tcPr>
          <w:p w14:paraId="6672168F" w14:textId="2C3B5E20" w:rsidR="0041369B" w:rsidRPr="002F2CE4" w:rsidRDefault="00602457" w:rsidP="00864CA9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>
              <w:rPr>
                <w:rFonts w:cs="Arial"/>
                <w:b/>
                <w:color w:val="000000"/>
                <w:kern w:val="24"/>
                <w:sz w:val="28"/>
              </w:rPr>
              <w:t>Alternative</w:t>
            </w:r>
            <w:r w:rsidR="0041369B" w:rsidRPr="002F2CE4">
              <w:rPr>
                <w:rFonts w:cs="Arial"/>
                <w:b/>
                <w:color w:val="000000"/>
                <w:kern w:val="24"/>
                <w:sz w:val="28"/>
              </w:rPr>
              <w:t>:</w:t>
            </w:r>
          </w:p>
        </w:tc>
      </w:tr>
      <w:tr w:rsidR="0041369B" w:rsidRPr="000334F0" w14:paraId="2B95D11E" w14:textId="77777777" w:rsidTr="00602457">
        <w:trPr>
          <w:trHeight w:val="567"/>
        </w:trPr>
        <w:tc>
          <w:tcPr>
            <w:tcW w:w="1724" w:type="dxa"/>
            <w:vAlign w:val="center"/>
          </w:tcPr>
          <w:p w14:paraId="241C23FA" w14:textId="77777777" w:rsidR="0041369B" w:rsidRPr="002F2CE4" w:rsidRDefault="0041369B" w:rsidP="00864CA9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 w:rsidRPr="002F2CE4">
              <w:rPr>
                <w:rFonts w:cs="Arial"/>
                <w:b/>
                <w:color w:val="000000"/>
                <w:kern w:val="24"/>
                <w:sz w:val="28"/>
              </w:rPr>
              <w:t>Email</w:t>
            </w:r>
          </w:p>
        </w:tc>
        <w:tc>
          <w:tcPr>
            <w:tcW w:w="9160" w:type="dxa"/>
            <w:gridSpan w:val="5"/>
            <w:vAlign w:val="center"/>
          </w:tcPr>
          <w:p w14:paraId="669CE1F8" w14:textId="77777777" w:rsidR="0041369B" w:rsidRPr="002F2CE4" w:rsidRDefault="0041369B" w:rsidP="00864CA9">
            <w:pPr>
              <w:keepLines/>
              <w:rPr>
                <w:rFonts w:cs="Arial"/>
                <w:color w:val="000000"/>
                <w:kern w:val="24"/>
                <w:sz w:val="28"/>
              </w:rPr>
            </w:pPr>
          </w:p>
        </w:tc>
      </w:tr>
      <w:tr w:rsidR="0041369B" w:rsidRPr="000334F0" w14:paraId="377CA967" w14:textId="77777777" w:rsidTr="00602457">
        <w:trPr>
          <w:trHeight w:val="562"/>
        </w:trPr>
        <w:tc>
          <w:tcPr>
            <w:tcW w:w="1724" w:type="dxa"/>
          </w:tcPr>
          <w:p w14:paraId="2D844690" w14:textId="2C6FFDCF" w:rsidR="0041369B" w:rsidRPr="002F2CE4" w:rsidRDefault="00AA3F48" w:rsidP="00864CA9">
            <w:pPr>
              <w:keepLines/>
              <w:rPr>
                <w:rFonts w:cs="Arial"/>
                <w:b/>
                <w:kern w:val="24"/>
                <w:sz w:val="28"/>
              </w:rPr>
            </w:pPr>
            <w:r>
              <w:rPr>
                <w:rFonts w:cs="Arial"/>
                <w:b/>
                <w:color w:val="000000"/>
                <w:kern w:val="24"/>
                <w:sz w:val="28"/>
              </w:rPr>
              <w:t>District</w:t>
            </w:r>
          </w:p>
        </w:tc>
        <w:tc>
          <w:tcPr>
            <w:tcW w:w="9160" w:type="dxa"/>
            <w:gridSpan w:val="5"/>
          </w:tcPr>
          <w:p w14:paraId="4693D3E9" w14:textId="06B37772" w:rsidR="0041369B" w:rsidRPr="002F2CE4" w:rsidRDefault="0041369B" w:rsidP="00AA3F48">
            <w:pPr>
              <w:spacing w:line="288" w:lineRule="auto"/>
              <w:rPr>
                <w:rFonts w:cs="Arial"/>
                <w:sz w:val="28"/>
                <w:lang w:val="en-US"/>
              </w:rPr>
            </w:pPr>
            <w:r w:rsidRPr="002F2CE4">
              <w:rPr>
                <w:rFonts w:cs="Arial"/>
                <w:sz w:val="28"/>
                <w:lang w:val="en-US"/>
              </w:rPr>
              <w:t xml:space="preserve">I </w:t>
            </w:r>
            <w:proofErr w:type="gramStart"/>
            <w:r w:rsidRPr="002F2CE4">
              <w:rPr>
                <w:rFonts w:cs="Arial"/>
                <w:sz w:val="28"/>
                <w:lang w:val="en-US"/>
              </w:rPr>
              <w:t>am affiliated</w:t>
            </w:r>
            <w:proofErr w:type="gramEnd"/>
            <w:r w:rsidRPr="002F2CE4">
              <w:rPr>
                <w:rFonts w:cs="Arial"/>
                <w:sz w:val="28"/>
                <w:lang w:val="en-US"/>
              </w:rPr>
              <w:t xml:space="preserve"> wit</w:t>
            </w:r>
            <w:r w:rsidR="00AA3F48">
              <w:rPr>
                <w:rFonts w:cs="Arial"/>
                <w:sz w:val="28"/>
                <w:lang w:val="en-US"/>
              </w:rPr>
              <w:t>h the _____________________ District</w:t>
            </w:r>
            <w:r w:rsidRPr="002F2CE4">
              <w:rPr>
                <w:rFonts w:cs="Arial"/>
                <w:sz w:val="28"/>
                <w:lang w:val="en-US"/>
              </w:rPr>
              <w:t xml:space="preserve"> as a member of the ___________________________</w:t>
            </w:r>
            <w:r>
              <w:rPr>
                <w:rFonts w:cs="Arial"/>
                <w:sz w:val="28"/>
                <w:lang w:val="en-US"/>
              </w:rPr>
              <w:t>__________ Parish/Congregation</w:t>
            </w:r>
            <w:r w:rsidRPr="002F2CE4">
              <w:rPr>
                <w:rFonts w:cs="Arial"/>
                <w:sz w:val="28"/>
                <w:lang w:val="en-US"/>
              </w:rPr>
              <w:t xml:space="preserve">.    </w:t>
            </w:r>
          </w:p>
          <w:p w14:paraId="23E230F3" w14:textId="77777777" w:rsidR="0041369B" w:rsidRPr="002F2CE4" w:rsidRDefault="0041369B" w:rsidP="00864CA9">
            <w:pPr>
              <w:ind w:left="360"/>
              <w:rPr>
                <w:rFonts w:cs="Arial"/>
                <w:sz w:val="28"/>
                <w:lang w:val="en-US"/>
              </w:rPr>
            </w:pPr>
          </w:p>
        </w:tc>
      </w:tr>
      <w:tr w:rsidR="0041369B" w:rsidRPr="000334F0" w14:paraId="719AC494" w14:textId="77777777" w:rsidTr="00602457">
        <w:trPr>
          <w:trHeight w:val="562"/>
        </w:trPr>
        <w:tc>
          <w:tcPr>
            <w:tcW w:w="1724" w:type="dxa"/>
          </w:tcPr>
          <w:p w14:paraId="70ED73AA" w14:textId="4C7077B7" w:rsidR="0041369B" w:rsidRPr="002F2CE4" w:rsidRDefault="0041369B" w:rsidP="0041369B">
            <w:pPr>
              <w:keepLines/>
              <w:rPr>
                <w:rFonts w:cs="Arial"/>
                <w:b/>
                <w:color w:val="000000"/>
                <w:kern w:val="24"/>
                <w:sz w:val="28"/>
              </w:rPr>
            </w:pPr>
            <w:r>
              <w:rPr>
                <w:sz w:val="24"/>
                <w:lang w:val="en-US"/>
              </w:rPr>
              <w:t>Insert photo here (or attach separately)</w:t>
            </w:r>
          </w:p>
        </w:tc>
        <w:tc>
          <w:tcPr>
            <w:tcW w:w="9160" w:type="dxa"/>
            <w:gridSpan w:val="5"/>
          </w:tcPr>
          <w:p w14:paraId="69286B2A" w14:textId="77777777" w:rsidR="0041369B" w:rsidRDefault="0041369B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084BE195" w14:textId="77777777" w:rsidR="0041369B" w:rsidRDefault="0041369B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10450F3E" w14:textId="77777777" w:rsidR="0041369B" w:rsidRDefault="0041369B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2CDB32B4" w14:textId="77777777" w:rsidR="0041369B" w:rsidRDefault="0041369B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38CFF58B" w14:textId="77777777" w:rsidR="0041369B" w:rsidRDefault="0041369B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60FF6E31" w14:textId="5E36A066" w:rsidR="0041369B" w:rsidRDefault="0041369B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70B462F6" w14:textId="40504899" w:rsidR="00AA3F48" w:rsidRDefault="00AA3F48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62FDF45D" w14:textId="77777777" w:rsidR="00AA3F48" w:rsidRDefault="00AA3F48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44081C43" w14:textId="77777777" w:rsidR="0041369B" w:rsidRDefault="0041369B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4E98EE4E" w14:textId="77777777" w:rsidR="0041369B" w:rsidRDefault="0041369B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  <w:p w14:paraId="607B3485" w14:textId="2F579918" w:rsidR="00AA3F48" w:rsidRPr="002F2CE4" w:rsidRDefault="00AA3F48" w:rsidP="0041369B">
            <w:pPr>
              <w:spacing w:line="288" w:lineRule="auto"/>
              <w:ind w:left="357"/>
              <w:rPr>
                <w:rFonts w:cs="Arial"/>
                <w:sz w:val="28"/>
                <w:lang w:val="en-US"/>
              </w:rPr>
            </w:pPr>
          </w:p>
        </w:tc>
      </w:tr>
    </w:tbl>
    <w:p w14:paraId="447BA710" w14:textId="77777777" w:rsidR="0041369B" w:rsidRDefault="0041369B" w:rsidP="0041369B">
      <w:pPr>
        <w:keepLines/>
        <w:rPr>
          <w:rFonts w:cs="Arial"/>
          <w:b/>
        </w:rPr>
      </w:pPr>
    </w:p>
    <w:p w14:paraId="6C2710B8" w14:textId="77777777" w:rsidR="0041369B" w:rsidRDefault="0041369B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br w:type="page"/>
      </w:r>
    </w:p>
    <w:p w14:paraId="56C4F810" w14:textId="5444BD82" w:rsidR="0041369B" w:rsidRDefault="0041369B" w:rsidP="0041369B">
      <w:pPr>
        <w:rPr>
          <w:rFonts w:cstheme="minorHAnsi"/>
          <w:sz w:val="24"/>
        </w:rPr>
      </w:pPr>
      <w:r w:rsidRPr="002F2CE4">
        <w:rPr>
          <w:rFonts w:cstheme="minorHAnsi"/>
          <w:b/>
          <w:sz w:val="24"/>
        </w:rPr>
        <w:lastRenderedPageBreak/>
        <w:t>Profile of Nominee</w:t>
      </w:r>
      <w:r w:rsidRPr="002F2CE4">
        <w:rPr>
          <w:rFonts w:cstheme="minorHAnsi"/>
          <w:b/>
          <w:sz w:val="24"/>
        </w:rPr>
        <w:tab/>
      </w:r>
      <w:r w:rsidRPr="002F2CE4">
        <w:rPr>
          <w:rFonts w:cstheme="minorHAnsi"/>
          <w:sz w:val="24"/>
        </w:rPr>
        <w:t>(Use an additional sheet if required).</w:t>
      </w:r>
    </w:p>
    <w:p w14:paraId="48831F6C" w14:textId="77777777" w:rsidR="0041369B" w:rsidRPr="002F2CE4" w:rsidRDefault="0041369B" w:rsidP="0041369B">
      <w:pPr>
        <w:pStyle w:val="ListParagraph"/>
        <w:numPr>
          <w:ilvl w:val="0"/>
          <w:numId w:val="21"/>
        </w:numPr>
        <w:spacing w:after="200" w:line="276" w:lineRule="auto"/>
        <w:rPr>
          <w:rFonts w:asciiTheme="minorHAnsi" w:hAnsiTheme="minorHAnsi"/>
          <w:sz w:val="24"/>
        </w:rPr>
      </w:pPr>
      <w:r w:rsidRPr="002F2CE4">
        <w:rPr>
          <w:rFonts w:asciiTheme="minorHAnsi" w:hAnsiTheme="minorHAnsi"/>
          <w:sz w:val="24"/>
        </w:rPr>
        <w:t>Please include a summary of the skills you will bring to the position you are</w:t>
      </w:r>
      <w:r>
        <w:rPr>
          <w:rFonts w:asciiTheme="minorHAnsi" w:hAnsiTheme="minorHAnsi"/>
          <w:sz w:val="24"/>
        </w:rPr>
        <w:t xml:space="preserve"> being nominated for</w:t>
      </w:r>
      <w:r w:rsidRPr="002F2CE4">
        <w:rPr>
          <w:rFonts w:asciiTheme="minorHAnsi" w:hAnsiTheme="minorHAnsi"/>
          <w:sz w:val="24"/>
        </w:rPr>
        <w:t>, and</w:t>
      </w:r>
    </w:p>
    <w:p w14:paraId="69595D28" w14:textId="0ACCDAFB" w:rsidR="0041369B" w:rsidRPr="002F2CE4" w:rsidRDefault="0041369B" w:rsidP="0041369B">
      <w:pPr>
        <w:pStyle w:val="ListParagraph"/>
        <w:numPr>
          <w:ilvl w:val="0"/>
          <w:numId w:val="21"/>
        </w:numPr>
        <w:spacing w:after="200" w:line="276" w:lineRule="auto"/>
        <w:rPr>
          <w:rFonts w:asciiTheme="minorHAnsi" w:hAnsiTheme="minorHAnsi"/>
          <w:sz w:val="24"/>
        </w:rPr>
      </w:pPr>
      <w:r w:rsidRPr="002F2CE4">
        <w:rPr>
          <w:rFonts w:asciiTheme="minorHAnsi" w:hAnsiTheme="minorHAnsi"/>
          <w:sz w:val="24"/>
        </w:rPr>
        <w:t xml:space="preserve">Information about any </w:t>
      </w:r>
      <w:r>
        <w:rPr>
          <w:rFonts w:asciiTheme="minorHAnsi" w:hAnsiTheme="minorHAnsi"/>
          <w:sz w:val="24"/>
        </w:rPr>
        <w:t>roles held previously within NZMWF</w:t>
      </w:r>
      <w:r w:rsidR="00B111FF">
        <w:rPr>
          <w:rFonts w:asciiTheme="minorHAnsi" w:hAnsiTheme="minorHAnsi"/>
          <w:sz w:val="24"/>
        </w:rPr>
        <w:t xml:space="preserve"> and/or the District</w:t>
      </w:r>
      <w:r w:rsidRPr="002F2CE4">
        <w:rPr>
          <w:rFonts w:asciiTheme="minorHAnsi" w:hAnsiTheme="minorHAnsi"/>
          <w:sz w:val="24"/>
        </w:rPr>
        <w:t xml:space="preserve"> making the nomination.</w:t>
      </w: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10598"/>
      </w:tblGrid>
      <w:tr w:rsidR="0041369B" w:rsidRPr="00BE1B16" w14:paraId="61A2B732" w14:textId="77777777" w:rsidTr="00E10E45">
        <w:trPr>
          <w:trHeight w:val="10815"/>
        </w:trPr>
        <w:tc>
          <w:tcPr>
            <w:tcW w:w="10598" w:type="dxa"/>
          </w:tcPr>
          <w:p w14:paraId="2457A917" w14:textId="77777777" w:rsidR="0041369B" w:rsidRPr="00BE1B16" w:rsidRDefault="0041369B" w:rsidP="00864CA9"/>
          <w:p w14:paraId="51FE9DDD" w14:textId="77777777" w:rsidR="0041369B" w:rsidRPr="00BE1B16" w:rsidRDefault="0041369B" w:rsidP="00864CA9"/>
          <w:p w14:paraId="2FFAFE34" w14:textId="77777777" w:rsidR="0041369B" w:rsidRPr="00BE1B16" w:rsidRDefault="0041369B" w:rsidP="00864CA9"/>
          <w:p w14:paraId="4AF6DF57" w14:textId="77777777" w:rsidR="0041369B" w:rsidRPr="00BE1B16" w:rsidRDefault="0041369B" w:rsidP="00864CA9"/>
          <w:p w14:paraId="7BE2ED42" w14:textId="77777777" w:rsidR="0041369B" w:rsidRPr="00BE1B16" w:rsidRDefault="0041369B" w:rsidP="00864CA9"/>
          <w:p w14:paraId="4BB50951" w14:textId="77777777" w:rsidR="0041369B" w:rsidRPr="00BE1B16" w:rsidRDefault="0041369B" w:rsidP="00864CA9"/>
          <w:p w14:paraId="7B334A81" w14:textId="77777777" w:rsidR="0041369B" w:rsidRPr="00BE1B16" w:rsidRDefault="0041369B" w:rsidP="00864CA9"/>
          <w:p w14:paraId="79BE2E25" w14:textId="77777777" w:rsidR="0041369B" w:rsidRPr="00BE1B16" w:rsidRDefault="0041369B" w:rsidP="00864CA9"/>
          <w:p w14:paraId="0FFD483E" w14:textId="77777777" w:rsidR="0041369B" w:rsidRPr="00BE1B16" w:rsidRDefault="0041369B" w:rsidP="00864CA9"/>
          <w:p w14:paraId="02C91D50" w14:textId="77777777" w:rsidR="0041369B" w:rsidRPr="00BE1B16" w:rsidRDefault="0041369B" w:rsidP="00864CA9"/>
          <w:p w14:paraId="78762EAC" w14:textId="77777777" w:rsidR="0041369B" w:rsidRPr="00BE1B16" w:rsidRDefault="0041369B" w:rsidP="00864CA9"/>
          <w:p w14:paraId="68E9678F" w14:textId="77777777" w:rsidR="0041369B" w:rsidRPr="00BE1B16" w:rsidRDefault="0041369B" w:rsidP="00864CA9"/>
          <w:p w14:paraId="5D36B915" w14:textId="77777777" w:rsidR="0041369B" w:rsidRPr="00BE1B16" w:rsidRDefault="0041369B" w:rsidP="00864CA9"/>
          <w:p w14:paraId="17673632" w14:textId="77777777" w:rsidR="0041369B" w:rsidRPr="00BE1B16" w:rsidRDefault="0041369B" w:rsidP="00864CA9"/>
          <w:p w14:paraId="6D96CE4A" w14:textId="77777777" w:rsidR="0041369B" w:rsidRPr="00BE1B16" w:rsidRDefault="0041369B" w:rsidP="00864CA9"/>
          <w:p w14:paraId="4D74DA94" w14:textId="77777777" w:rsidR="0041369B" w:rsidRPr="00BE1B16" w:rsidRDefault="0041369B" w:rsidP="00864CA9"/>
          <w:p w14:paraId="16F2369C" w14:textId="77777777" w:rsidR="0041369B" w:rsidRPr="00BE1B16" w:rsidRDefault="0041369B" w:rsidP="00864CA9"/>
          <w:p w14:paraId="6525C627" w14:textId="77777777" w:rsidR="0041369B" w:rsidRPr="00BE1B16" w:rsidRDefault="0041369B" w:rsidP="00864CA9"/>
          <w:p w14:paraId="752FAAF2" w14:textId="77777777" w:rsidR="0041369B" w:rsidRPr="00BE1B16" w:rsidRDefault="0041369B" w:rsidP="00864CA9"/>
          <w:p w14:paraId="40BDEB84" w14:textId="77777777" w:rsidR="0041369B" w:rsidRPr="00BE1B16" w:rsidRDefault="0041369B" w:rsidP="00864CA9"/>
          <w:p w14:paraId="51010C7B" w14:textId="77777777" w:rsidR="0041369B" w:rsidRPr="00BE1B16" w:rsidRDefault="0041369B" w:rsidP="00864CA9"/>
          <w:p w14:paraId="3048A93F" w14:textId="77777777" w:rsidR="0041369B" w:rsidRPr="00BE1B16" w:rsidRDefault="0041369B" w:rsidP="00864CA9"/>
          <w:p w14:paraId="6E919234" w14:textId="77777777" w:rsidR="0041369B" w:rsidRPr="00BE1B16" w:rsidRDefault="0041369B" w:rsidP="00864CA9"/>
        </w:tc>
      </w:tr>
    </w:tbl>
    <w:p w14:paraId="4B298A58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13AD242B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08709059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032A488E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082E29CF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6E06A2D8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0FA23598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5CEEB998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4D52F0F5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01F2C0B2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58D73066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52689AB0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1203366B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204B709A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092B9399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67CA0B47" w14:textId="7F806575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7BC138BB" w14:textId="3EAA4842" w:rsidR="00B1614D" w:rsidRDefault="00B1614D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25A2DC3A" w14:textId="73E76526" w:rsidR="00B1614D" w:rsidRDefault="00B1614D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0F2058F8" w14:textId="6701E6CD" w:rsidR="00B1614D" w:rsidRDefault="00B1614D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4F0035F7" w14:textId="5623295C" w:rsidR="00B1614D" w:rsidRDefault="00B1614D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1DF68617" w14:textId="1582E7C4" w:rsidR="00B1614D" w:rsidRDefault="00B1614D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5A0201A6" w14:textId="1A062708" w:rsidR="00B1614D" w:rsidRDefault="00B1614D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79141CB1" w14:textId="77777777" w:rsidR="00B1614D" w:rsidRDefault="00B1614D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4D1F938F" w14:textId="77777777" w:rsidR="0041369B" w:rsidRDefault="0041369B" w:rsidP="004136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="Arial"/>
          <w:b/>
          <w:szCs w:val="22"/>
        </w:rPr>
      </w:pPr>
    </w:p>
    <w:p w14:paraId="1999949D" w14:textId="7CC39482" w:rsidR="0041369B" w:rsidRPr="00E74A7E" w:rsidRDefault="0041369B" w:rsidP="0041369B">
      <w:pPr>
        <w:pStyle w:val="BodyText"/>
        <w:rPr>
          <w:rFonts w:asciiTheme="minorHAnsi" w:hAnsiTheme="minorHAnsi" w:cs="Arial"/>
          <w:b/>
          <w:sz w:val="24"/>
          <w:szCs w:val="22"/>
        </w:rPr>
      </w:pPr>
      <w:r w:rsidRPr="00E74A7E">
        <w:rPr>
          <w:rFonts w:asciiTheme="minorHAnsi" w:hAnsiTheme="minorHAnsi" w:cs="Arial"/>
          <w:b/>
          <w:sz w:val="24"/>
          <w:szCs w:val="22"/>
        </w:rPr>
        <w:t>Please email completed form by</w:t>
      </w:r>
      <w:r>
        <w:rPr>
          <w:rFonts w:asciiTheme="minorHAnsi" w:hAnsiTheme="minorHAnsi" w:cs="Arial"/>
          <w:b/>
          <w:sz w:val="24"/>
          <w:szCs w:val="22"/>
        </w:rPr>
        <w:t xml:space="preserve"> Sunday 30</w:t>
      </w:r>
      <w:r>
        <w:rPr>
          <w:rFonts w:asciiTheme="minorHAnsi" w:hAnsiTheme="minorHAnsi" w:cs="Arial"/>
          <w:b/>
          <w:sz w:val="24"/>
          <w:szCs w:val="22"/>
          <w:vertAlign w:val="superscript"/>
        </w:rPr>
        <w:t xml:space="preserve">th </w:t>
      </w:r>
      <w:r>
        <w:rPr>
          <w:rFonts w:asciiTheme="minorHAnsi" w:hAnsiTheme="minorHAnsi" w:cs="Arial"/>
          <w:b/>
          <w:sz w:val="24"/>
          <w:szCs w:val="22"/>
        </w:rPr>
        <w:t xml:space="preserve">June 2024 </w:t>
      </w:r>
      <w:r w:rsidRPr="00E74A7E">
        <w:rPr>
          <w:rFonts w:asciiTheme="minorHAnsi" w:hAnsiTheme="minorHAnsi" w:cs="Arial"/>
          <w:b/>
          <w:sz w:val="24"/>
          <w:szCs w:val="22"/>
        </w:rPr>
        <w:t xml:space="preserve">to the </w:t>
      </w:r>
      <w:r>
        <w:rPr>
          <w:rFonts w:asciiTheme="minorHAnsi" w:hAnsiTheme="minorHAnsi" w:cs="Arial"/>
          <w:b/>
          <w:sz w:val="24"/>
          <w:szCs w:val="22"/>
        </w:rPr>
        <w:t>NZMWF President</w:t>
      </w:r>
      <w:r w:rsidRPr="00E74A7E">
        <w:rPr>
          <w:rFonts w:asciiTheme="minorHAnsi" w:hAnsiTheme="minorHAnsi" w:cs="Arial"/>
          <w:b/>
          <w:sz w:val="24"/>
          <w:szCs w:val="22"/>
        </w:rPr>
        <w:t>:</w:t>
      </w:r>
    </w:p>
    <w:p w14:paraId="33E718D0" w14:textId="64121FB0" w:rsidR="0041369B" w:rsidRPr="00085C82" w:rsidRDefault="0041369B" w:rsidP="0041369B">
      <w:pPr>
        <w:pStyle w:val="BodyText"/>
        <w:numPr>
          <w:ilvl w:val="0"/>
          <w:numId w:val="19"/>
        </w:numPr>
        <w:spacing w:after="0"/>
        <w:rPr>
          <w:rFonts w:asciiTheme="minorHAnsi" w:hAnsiTheme="minorHAnsi" w:cs="Arial"/>
          <w:sz w:val="24"/>
          <w:szCs w:val="22"/>
        </w:rPr>
      </w:pPr>
      <w:r w:rsidRPr="00E74A7E">
        <w:rPr>
          <w:rFonts w:asciiTheme="minorHAnsi" w:hAnsiTheme="minorHAnsi" w:cs="Arial"/>
          <w:sz w:val="24"/>
          <w:szCs w:val="22"/>
        </w:rPr>
        <w:t>Name</w:t>
      </w:r>
      <w:r>
        <w:rPr>
          <w:rFonts w:asciiTheme="minorHAnsi" w:hAnsiTheme="minorHAnsi" w:cs="Arial"/>
          <w:sz w:val="24"/>
          <w:szCs w:val="22"/>
        </w:rPr>
        <w:t xml:space="preserve">: President </w:t>
      </w:r>
      <w:proofErr w:type="spellStart"/>
      <w:r>
        <w:rPr>
          <w:rFonts w:asciiTheme="minorHAnsi" w:hAnsiTheme="minorHAnsi" w:cs="Arial"/>
          <w:sz w:val="24"/>
          <w:szCs w:val="22"/>
        </w:rPr>
        <w:t>Lesieli</w:t>
      </w:r>
      <w:proofErr w:type="spellEnd"/>
      <w:r>
        <w:rPr>
          <w:rFonts w:asciiTheme="minorHAnsi" w:hAnsiTheme="minorHAnsi" w:cs="Arial"/>
          <w:sz w:val="24"/>
          <w:szCs w:val="22"/>
        </w:rPr>
        <w:t xml:space="preserve"> </w:t>
      </w:r>
      <w:proofErr w:type="spellStart"/>
      <w:r>
        <w:rPr>
          <w:rFonts w:asciiTheme="minorHAnsi" w:hAnsiTheme="minorHAnsi" w:cs="Arial"/>
          <w:sz w:val="24"/>
          <w:szCs w:val="22"/>
        </w:rPr>
        <w:t>Tiulipe</w:t>
      </w:r>
      <w:proofErr w:type="spellEnd"/>
      <w:r>
        <w:rPr>
          <w:rFonts w:asciiTheme="minorHAnsi" w:hAnsiTheme="minorHAnsi" w:cs="Arial"/>
          <w:sz w:val="24"/>
          <w:szCs w:val="22"/>
        </w:rPr>
        <w:t xml:space="preserve"> Pope</w:t>
      </w:r>
    </w:p>
    <w:p w14:paraId="43AFABDE" w14:textId="14B18790" w:rsidR="0041369B" w:rsidRPr="00085C82" w:rsidRDefault="0041369B" w:rsidP="0041369B">
      <w:pPr>
        <w:pStyle w:val="BodyText"/>
        <w:numPr>
          <w:ilvl w:val="0"/>
          <w:numId w:val="19"/>
        </w:numPr>
        <w:spacing w:after="0"/>
        <w:rPr>
          <w:rFonts w:asciiTheme="minorHAnsi" w:hAnsiTheme="minorHAnsi" w:cs="Arial"/>
          <w:sz w:val="24"/>
          <w:szCs w:val="22"/>
        </w:rPr>
      </w:pPr>
      <w:r w:rsidRPr="00E74A7E">
        <w:rPr>
          <w:rFonts w:asciiTheme="minorHAnsi" w:hAnsiTheme="minorHAnsi" w:cs="Arial"/>
          <w:sz w:val="24"/>
          <w:szCs w:val="22"/>
        </w:rPr>
        <w:t>Email</w:t>
      </w:r>
      <w:r>
        <w:rPr>
          <w:rFonts w:asciiTheme="minorHAnsi" w:hAnsiTheme="minorHAnsi" w:cs="Arial"/>
          <w:sz w:val="24"/>
          <w:szCs w:val="22"/>
        </w:rPr>
        <w:t xml:space="preserve">: </w:t>
      </w:r>
      <w:hyperlink r:id="rId11" w:history="1">
        <w:r w:rsidRPr="00164521">
          <w:rPr>
            <w:rStyle w:val="Hyperlink"/>
            <w:rFonts w:asciiTheme="minorHAnsi" w:hAnsiTheme="minorHAnsi" w:cs="Arial"/>
            <w:sz w:val="24"/>
            <w:szCs w:val="22"/>
          </w:rPr>
          <w:t>lesielipope@gmail.com</w:t>
        </w:r>
      </w:hyperlink>
      <w:r>
        <w:rPr>
          <w:rStyle w:val="Hyperlink"/>
          <w:rFonts w:asciiTheme="minorHAnsi" w:hAnsiTheme="minorHAnsi" w:cs="Arial"/>
          <w:sz w:val="24"/>
          <w:szCs w:val="22"/>
        </w:rPr>
        <w:t xml:space="preserve"> </w:t>
      </w:r>
    </w:p>
    <w:p w14:paraId="4561485A" w14:textId="77777777" w:rsidR="0041369B" w:rsidRPr="00E74A7E" w:rsidRDefault="0041369B" w:rsidP="0041369B">
      <w:pPr>
        <w:pStyle w:val="BodyText"/>
        <w:rPr>
          <w:rFonts w:asciiTheme="minorHAnsi" w:hAnsiTheme="minorHAnsi" w:cs="Arial"/>
          <w:i/>
          <w:sz w:val="24"/>
          <w:szCs w:val="22"/>
        </w:rPr>
      </w:pPr>
    </w:p>
    <w:p w14:paraId="40218354" w14:textId="77777777" w:rsidR="0041369B" w:rsidRPr="00E74A7E" w:rsidRDefault="0041369B" w:rsidP="0041369B">
      <w:pPr>
        <w:rPr>
          <w:rFonts w:cstheme="minorHAnsi"/>
          <w:b/>
          <w:sz w:val="24"/>
        </w:rPr>
      </w:pPr>
      <w:r w:rsidRPr="00E74A7E">
        <w:rPr>
          <w:rFonts w:cstheme="minorHAnsi"/>
          <w:b/>
          <w:sz w:val="24"/>
        </w:rPr>
        <w:t>Check List:</w:t>
      </w:r>
    </w:p>
    <w:p w14:paraId="60B8172A" w14:textId="2C8050DE" w:rsidR="0041369B" w:rsidRPr="00E74A7E" w:rsidRDefault="00AA3F48" w:rsidP="0041369B">
      <w:pPr>
        <w:pStyle w:val="BodyText"/>
        <w:numPr>
          <w:ilvl w:val="0"/>
          <w:numId w:val="20"/>
        </w:numPr>
        <w:spacing w:after="0"/>
        <w:rPr>
          <w:rFonts w:asciiTheme="minorHAnsi" w:hAnsiTheme="minorHAnsi" w:cstheme="minorHAnsi"/>
          <w:b/>
          <w:sz w:val="24"/>
          <w:szCs w:val="22"/>
        </w:rPr>
      </w:pPr>
      <w:r>
        <w:rPr>
          <w:rFonts w:asciiTheme="minorHAnsi" w:hAnsiTheme="minorHAnsi" w:cstheme="minorHAnsi"/>
          <w:b/>
          <w:sz w:val="24"/>
          <w:szCs w:val="22"/>
        </w:rPr>
        <w:t xml:space="preserve">Nominee details </w:t>
      </w:r>
      <w:r w:rsidR="00B111FF">
        <w:rPr>
          <w:rFonts w:asciiTheme="minorHAnsi" w:hAnsiTheme="minorHAnsi" w:cstheme="minorHAnsi"/>
          <w:b/>
          <w:sz w:val="24"/>
          <w:szCs w:val="22"/>
        </w:rPr>
        <w:t xml:space="preserve">and profile completed </w:t>
      </w:r>
      <w:r>
        <w:rPr>
          <w:rFonts w:asciiTheme="minorHAnsi" w:hAnsiTheme="minorHAnsi" w:cstheme="minorHAnsi"/>
          <w:b/>
          <w:sz w:val="24"/>
          <w:szCs w:val="22"/>
        </w:rPr>
        <w:t xml:space="preserve"> </w:t>
      </w:r>
    </w:p>
    <w:p w14:paraId="00641F06" w14:textId="2BFB4D83" w:rsidR="00716A05" w:rsidRPr="00B1614D" w:rsidRDefault="0041369B" w:rsidP="00BE70EA">
      <w:pPr>
        <w:pStyle w:val="BodyText"/>
        <w:numPr>
          <w:ilvl w:val="0"/>
          <w:numId w:val="20"/>
        </w:numPr>
        <w:spacing w:after="0"/>
        <w:rPr>
          <w:rFonts w:cstheme="minorHAnsi"/>
        </w:rPr>
      </w:pPr>
      <w:proofErr w:type="gramStart"/>
      <w:r w:rsidRPr="00B1614D">
        <w:rPr>
          <w:rFonts w:asciiTheme="minorHAnsi" w:hAnsiTheme="minorHAnsi" w:cstheme="minorHAnsi"/>
          <w:b/>
          <w:sz w:val="24"/>
          <w:szCs w:val="22"/>
        </w:rPr>
        <w:t>Has the Nominee’s Photo been attached</w:t>
      </w:r>
      <w:proofErr w:type="gramEnd"/>
      <w:r w:rsidRPr="00B1614D">
        <w:rPr>
          <w:rFonts w:asciiTheme="minorHAnsi" w:hAnsiTheme="minorHAnsi" w:cstheme="minorHAnsi"/>
          <w:b/>
          <w:sz w:val="24"/>
          <w:szCs w:val="22"/>
        </w:rPr>
        <w:t>?</w:t>
      </w:r>
    </w:p>
    <w:p w14:paraId="37263714" w14:textId="77777777" w:rsidR="003A1711" w:rsidRPr="00F75835" w:rsidRDefault="003A1711" w:rsidP="0073387D">
      <w:pPr>
        <w:rPr>
          <w:rFonts w:cstheme="minorHAnsi"/>
        </w:rPr>
      </w:pPr>
    </w:p>
    <w:sectPr w:rsidR="003A1711" w:rsidRPr="00F75835" w:rsidSect="0093655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284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91B7B" w14:textId="77777777" w:rsidR="00F0273A" w:rsidRDefault="00F0273A" w:rsidP="00B5782B">
      <w:pPr>
        <w:spacing w:after="0" w:line="240" w:lineRule="auto"/>
      </w:pPr>
      <w:r>
        <w:separator/>
      </w:r>
    </w:p>
  </w:endnote>
  <w:endnote w:type="continuationSeparator" w:id="0">
    <w:p w14:paraId="0065BB8D" w14:textId="77777777" w:rsidR="00F0273A" w:rsidRDefault="00F0273A" w:rsidP="00B57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7699A" w14:textId="77777777" w:rsidR="00A03820" w:rsidRDefault="00A038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047C49" w14:textId="56491E1C" w:rsidR="00CF25DC" w:rsidRPr="00FD597C" w:rsidRDefault="00CF25DC" w:rsidP="0093655A">
    <w:pPr>
      <w:jc w:val="center"/>
      <w:rPr>
        <w:rFonts w:ascii="Arial Narrow" w:hAnsi="Arial Narrow" w:cstheme="majorHAnsi"/>
        <w:color w:val="002060"/>
        <w:sz w:val="18"/>
        <w:szCs w:val="18"/>
      </w:rPr>
    </w:pP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A0" w:firstRow="1" w:lastRow="0" w:firstColumn="1" w:lastColumn="0" w:noHBand="0" w:noVBand="1"/>
    </w:tblPr>
    <w:tblGrid>
      <w:gridCol w:w="3823"/>
      <w:gridCol w:w="3260"/>
      <w:gridCol w:w="1933"/>
    </w:tblGrid>
    <w:tr w:rsidR="00FD597C" w14:paraId="15DF3B9A" w14:textId="77777777" w:rsidTr="0093655A">
      <w:trPr>
        <w:jc w:val="center"/>
      </w:trPr>
      <w:tc>
        <w:tcPr>
          <w:tcW w:w="3823" w:type="dxa"/>
          <w:shd w:val="clear" w:color="auto" w:fill="FFFFFF" w:themeFill="background1"/>
        </w:tcPr>
        <w:p w14:paraId="2FA3D968" w14:textId="77777777" w:rsidR="008300BA" w:rsidRPr="008300BA" w:rsidRDefault="008300BA" w:rsidP="008300BA">
          <w:pP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8300BA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President</w:t>
          </w:r>
        </w:p>
        <w:p w14:paraId="3BD82AFF" w14:textId="030DD86B" w:rsidR="008300BA" w:rsidRPr="008300BA" w:rsidRDefault="008300BA" w:rsidP="008300BA">
          <w:pP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8300BA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Mrs </w:t>
          </w:r>
          <w:proofErr w:type="spellStart"/>
          <w:r w:rsidR="0073387D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Lesieli</w:t>
          </w:r>
          <w:proofErr w:type="spellEnd"/>
          <w:r w:rsidR="0073387D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 </w:t>
          </w:r>
          <w:proofErr w:type="spellStart"/>
          <w:r w:rsidR="0073387D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Tiulipe</w:t>
          </w:r>
          <w:proofErr w:type="spellEnd"/>
          <w:r w:rsidR="0073387D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 Pope</w:t>
          </w:r>
        </w:p>
        <w:p w14:paraId="6EF645A9" w14:textId="2152D0B6" w:rsidR="008300BA" w:rsidRPr="008300BA" w:rsidRDefault="00FE0B69" w:rsidP="008300BA">
          <w:pP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lesielipope@gmail.com</w:t>
          </w:r>
        </w:p>
        <w:p w14:paraId="15B18E02" w14:textId="04E1877B" w:rsidR="00BA56E9" w:rsidRDefault="00FE0B69" w:rsidP="008300BA">
          <w:pPr>
            <w:rPr>
              <w:rFonts w:ascii="Arial Narrow" w:hAnsi="Arial Narrow" w:cstheme="majorHAnsi"/>
              <w:color w:val="002060"/>
              <w:sz w:val="18"/>
              <w:szCs w:val="18"/>
            </w:rPr>
          </w:pP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+ 64 225345447</w:t>
          </w:r>
        </w:p>
      </w:tc>
      <w:tc>
        <w:tcPr>
          <w:tcW w:w="3260" w:type="dxa"/>
          <w:shd w:val="clear" w:color="auto" w:fill="FFFFFF" w:themeFill="background1"/>
        </w:tcPr>
        <w:p w14:paraId="382F3116" w14:textId="77777777" w:rsidR="008300BA" w:rsidRPr="008300BA" w:rsidRDefault="008300BA" w:rsidP="008300BA">
          <w:pP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 w:rsidRPr="008300BA"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 xml:space="preserve">Secretary:  </w:t>
          </w:r>
        </w:p>
        <w:p w14:paraId="057AE7BF" w14:textId="3FB9A202" w:rsidR="008300BA" w:rsidRPr="008300BA" w:rsidRDefault="0073387D" w:rsidP="008300BA">
          <w:pP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Dr Soana Muimuiheata</w:t>
          </w:r>
        </w:p>
        <w:p w14:paraId="57193A31" w14:textId="14AA80DA" w:rsidR="008300BA" w:rsidRPr="008300BA" w:rsidRDefault="0073387D" w:rsidP="008300BA">
          <w:pP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</w:pP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soana_m@xtra.co.nz</w:t>
          </w:r>
        </w:p>
        <w:p w14:paraId="57A19FDE" w14:textId="2F07A021" w:rsidR="00FD597C" w:rsidRDefault="0073387D" w:rsidP="008300BA">
          <w:pPr>
            <w:rPr>
              <w:rFonts w:ascii="Arial Narrow" w:hAnsi="Arial Narrow" w:cstheme="majorHAnsi"/>
              <w:color w:val="002060"/>
              <w:sz w:val="18"/>
              <w:szCs w:val="18"/>
            </w:rPr>
          </w:pPr>
          <w:r>
            <w:rPr>
              <w:rFonts w:ascii="Arial Narrow" w:eastAsia="SimSun" w:hAnsi="Arial Narrow" w:cs="Calibri Light"/>
              <w:color w:val="002060"/>
              <w:sz w:val="18"/>
              <w:szCs w:val="18"/>
              <w:lang w:eastAsia="zh-CN"/>
            </w:rPr>
            <w:t>+ 64 27 255 5513</w:t>
          </w:r>
        </w:p>
      </w:tc>
      <w:tc>
        <w:tcPr>
          <w:tcW w:w="1933" w:type="dxa"/>
          <w:shd w:val="clear" w:color="auto" w:fill="FFFFFF" w:themeFill="background1"/>
        </w:tcPr>
        <w:p w14:paraId="4191F8E3" w14:textId="77777777" w:rsidR="008300BA" w:rsidRPr="00BA56E9" w:rsidRDefault="008300BA" w:rsidP="008300BA">
          <w:pPr>
            <w:rPr>
              <w:rFonts w:ascii="Arial Narrow" w:hAnsi="Arial Narrow" w:cs="Calibri Light"/>
              <w:color w:val="002060"/>
              <w:sz w:val="18"/>
              <w:szCs w:val="18"/>
            </w:rPr>
          </w:pPr>
          <w:r w:rsidRPr="00BA56E9">
            <w:rPr>
              <w:rFonts w:ascii="Arial Narrow" w:hAnsi="Arial Narrow" w:cs="Calibri Light"/>
              <w:color w:val="002060"/>
              <w:sz w:val="18"/>
              <w:szCs w:val="18"/>
            </w:rPr>
            <w:t>Treasurer</w:t>
          </w:r>
        </w:p>
        <w:p w14:paraId="1805EE11" w14:textId="16A8EFBC" w:rsidR="008300BA" w:rsidRPr="00BA56E9" w:rsidRDefault="008300BA" w:rsidP="008300BA">
          <w:pPr>
            <w:rPr>
              <w:rFonts w:ascii="Arial Narrow" w:hAnsi="Arial Narrow" w:cs="Calibri Light"/>
              <w:color w:val="002060"/>
              <w:sz w:val="18"/>
              <w:szCs w:val="18"/>
            </w:rPr>
          </w:pPr>
          <w:r w:rsidRPr="00BA56E9">
            <w:rPr>
              <w:rFonts w:ascii="Arial Narrow" w:hAnsi="Arial Narrow" w:cs="Calibri Light"/>
              <w:color w:val="002060"/>
              <w:sz w:val="18"/>
              <w:szCs w:val="18"/>
            </w:rPr>
            <w:t xml:space="preserve">Mrs </w:t>
          </w:r>
          <w:r w:rsidR="0073387D">
            <w:rPr>
              <w:rFonts w:ascii="Arial Narrow" w:hAnsi="Arial Narrow" w:cs="Calibri Light"/>
              <w:color w:val="002060"/>
              <w:sz w:val="18"/>
              <w:szCs w:val="18"/>
            </w:rPr>
            <w:t>Tokanga Filiai</w:t>
          </w:r>
        </w:p>
        <w:p w14:paraId="368AAE3C" w14:textId="66047745" w:rsidR="008300BA" w:rsidRPr="00BA56E9" w:rsidRDefault="0073387D" w:rsidP="008300BA">
          <w:pPr>
            <w:rPr>
              <w:rFonts w:ascii="Arial Narrow" w:hAnsi="Arial Narrow" w:cs="Calibri Light"/>
              <w:color w:val="002060"/>
              <w:sz w:val="18"/>
              <w:szCs w:val="18"/>
            </w:rPr>
          </w:pPr>
          <w:r>
            <w:rPr>
              <w:rFonts w:ascii="Arial Narrow" w:hAnsi="Arial Narrow" w:cs="Calibri Light"/>
              <w:color w:val="002060"/>
              <w:sz w:val="18"/>
              <w:szCs w:val="18"/>
            </w:rPr>
            <w:t>smileykanga</w:t>
          </w:r>
          <w:r w:rsidR="008300BA">
            <w:rPr>
              <w:rFonts w:ascii="Arial Narrow" w:hAnsi="Arial Narrow" w:cs="Calibri Light"/>
              <w:color w:val="002060"/>
              <w:sz w:val="18"/>
              <w:szCs w:val="18"/>
            </w:rPr>
            <w:t>@</w:t>
          </w:r>
          <w:r>
            <w:rPr>
              <w:rFonts w:ascii="Arial Narrow" w:hAnsi="Arial Narrow" w:cs="Calibri Light"/>
              <w:color w:val="002060"/>
              <w:sz w:val="18"/>
              <w:szCs w:val="18"/>
            </w:rPr>
            <w:t>gmail.com</w:t>
          </w:r>
        </w:p>
        <w:p w14:paraId="6E7EE9E0" w14:textId="49848EE3" w:rsidR="00BA56E9" w:rsidRDefault="008300BA" w:rsidP="0073387D">
          <w:pPr>
            <w:rPr>
              <w:rFonts w:ascii="Arial Narrow" w:hAnsi="Arial Narrow" w:cstheme="majorHAnsi"/>
              <w:color w:val="002060"/>
              <w:sz w:val="18"/>
              <w:szCs w:val="18"/>
            </w:rPr>
          </w:pPr>
          <w:r>
            <w:rPr>
              <w:rFonts w:ascii="Arial Narrow" w:hAnsi="Arial Narrow" w:cs="Calibri Light"/>
              <w:color w:val="002060"/>
              <w:sz w:val="18"/>
              <w:szCs w:val="18"/>
            </w:rPr>
            <w:t xml:space="preserve">+ 64 </w:t>
          </w:r>
          <w:r w:rsidR="0073387D">
            <w:rPr>
              <w:rFonts w:ascii="Arial Narrow" w:hAnsi="Arial Narrow" w:cs="Calibri Light"/>
              <w:color w:val="002060"/>
              <w:sz w:val="18"/>
              <w:szCs w:val="18"/>
            </w:rPr>
            <w:t>22 199 6153</w:t>
          </w:r>
        </w:p>
      </w:tc>
    </w:tr>
  </w:tbl>
  <w:p w14:paraId="0D616B03" w14:textId="0C75AC90" w:rsidR="00FD597C" w:rsidRPr="00FD597C" w:rsidRDefault="00FD597C" w:rsidP="00FD597C">
    <w:pPr>
      <w:spacing w:after="0" w:line="240" w:lineRule="auto"/>
      <w:rPr>
        <w:rFonts w:ascii="Arial Narrow" w:hAnsi="Arial Narrow" w:cstheme="majorHAnsi"/>
        <w:color w:val="00206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D4540" w14:textId="77777777" w:rsidR="00A03820" w:rsidRDefault="00A038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6842C2" w14:textId="77777777" w:rsidR="00F0273A" w:rsidRDefault="00F0273A" w:rsidP="00B5782B">
      <w:pPr>
        <w:spacing w:after="0" w:line="240" w:lineRule="auto"/>
      </w:pPr>
      <w:r>
        <w:separator/>
      </w:r>
    </w:p>
  </w:footnote>
  <w:footnote w:type="continuationSeparator" w:id="0">
    <w:p w14:paraId="23844804" w14:textId="77777777" w:rsidR="00F0273A" w:rsidRDefault="00F0273A" w:rsidP="00B57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302C4" w14:textId="77777777" w:rsidR="00A03820" w:rsidRDefault="00A038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96"/>
      <w:gridCol w:w="2977"/>
    </w:tblGrid>
    <w:tr w:rsidR="00B5782B" w14:paraId="18C08C1D" w14:textId="77777777" w:rsidTr="0093655A">
      <w:trPr>
        <w:jc w:val="center"/>
      </w:trPr>
      <w:tc>
        <w:tcPr>
          <w:tcW w:w="6096" w:type="dxa"/>
          <w:tcBorders>
            <w:bottom w:val="single" w:sz="18" w:space="0" w:color="2F5496" w:themeColor="accent1" w:themeShade="BF"/>
          </w:tcBorders>
        </w:tcPr>
        <w:p w14:paraId="43745CBE" w14:textId="77777777" w:rsidR="00B5782B" w:rsidRPr="00B5782B" w:rsidRDefault="00B5782B" w:rsidP="00B5782B">
          <w:pPr>
            <w:rPr>
              <w:rFonts w:ascii="Arial Nova" w:hAnsi="Arial Nova"/>
              <w:color w:val="002060"/>
              <w:sz w:val="32"/>
              <w:szCs w:val="32"/>
            </w:rPr>
          </w:pPr>
          <w:bookmarkStart w:id="0" w:name="_GoBack"/>
          <w:bookmarkEnd w:id="0"/>
          <w:r w:rsidRPr="00B5782B">
            <w:rPr>
              <w:rFonts w:ascii="Arial Nova" w:hAnsi="Arial Nova"/>
              <w:color w:val="002060"/>
              <w:sz w:val="32"/>
              <w:szCs w:val="32"/>
            </w:rPr>
            <w:t>The Methodist Church of New Zealand</w:t>
          </w:r>
        </w:p>
        <w:p w14:paraId="6216C41B" w14:textId="15371A05" w:rsidR="00B5782B" w:rsidRDefault="00A03820" w:rsidP="00B5782B">
          <w:pPr>
            <w:rPr>
              <w:rFonts w:ascii="Arial Nova" w:hAnsi="Arial Nova"/>
              <w:color w:val="002060"/>
              <w:sz w:val="32"/>
              <w:szCs w:val="32"/>
            </w:rPr>
          </w:pPr>
          <w:proofErr w:type="spellStart"/>
          <w:r>
            <w:rPr>
              <w:rFonts w:ascii="Arial Nova" w:hAnsi="Arial Nova"/>
              <w:color w:val="002060"/>
              <w:sz w:val="32"/>
              <w:szCs w:val="32"/>
            </w:rPr>
            <w:t>T</w:t>
          </w:r>
          <w:r w:rsidR="00B5782B" w:rsidRPr="00B5782B">
            <w:rPr>
              <w:rFonts w:ascii="Arial Nova" w:hAnsi="Arial Nova"/>
              <w:color w:val="002060"/>
              <w:sz w:val="32"/>
              <w:szCs w:val="32"/>
            </w:rPr>
            <w:t>e</w:t>
          </w:r>
          <w:proofErr w:type="spellEnd"/>
          <w:r w:rsidR="00B5782B" w:rsidRPr="00B5782B">
            <w:rPr>
              <w:rFonts w:ascii="Arial Nova" w:hAnsi="Arial Nova"/>
              <w:color w:val="002060"/>
              <w:sz w:val="32"/>
              <w:szCs w:val="32"/>
            </w:rPr>
            <w:t xml:space="preserve"> </w:t>
          </w:r>
          <w:proofErr w:type="spellStart"/>
          <w:r w:rsidR="00B5782B" w:rsidRPr="00B5782B">
            <w:rPr>
              <w:rFonts w:ascii="Arial Nova" w:hAnsi="Arial Nova"/>
              <w:color w:val="002060"/>
              <w:sz w:val="32"/>
              <w:szCs w:val="32"/>
            </w:rPr>
            <w:t>Hāhi</w:t>
          </w:r>
          <w:proofErr w:type="spellEnd"/>
          <w:r w:rsidR="00B5782B" w:rsidRPr="00B5782B">
            <w:rPr>
              <w:rFonts w:ascii="Arial Nova" w:hAnsi="Arial Nova"/>
              <w:color w:val="002060"/>
              <w:sz w:val="32"/>
              <w:szCs w:val="32"/>
            </w:rPr>
            <w:t xml:space="preserve"> </w:t>
          </w:r>
          <w:proofErr w:type="spellStart"/>
          <w:r w:rsidR="00B5782B" w:rsidRPr="00B5782B">
            <w:rPr>
              <w:rFonts w:ascii="Arial Nova" w:hAnsi="Arial Nova"/>
              <w:color w:val="002060"/>
              <w:sz w:val="32"/>
              <w:szCs w:val="32"/>
            </w:rPr>
            <w:t>Weteriana</w:t>
          </w:r>
          <w:proofErr w:type="spellEnd"/>
          <w:r w:rsidR="00B5782B" w:rsidRPr="00B5782B">
            <w:rPr>
              <w:rFonts w:ascii="Arial Nova" w:hAnsi="Arial Nova"/>
              <w:color w:val="002060"/>
              <w:sz w:val="32"/>
              <w:szCs w:val="32"/>
            </w:rPr>
            <w:t xml:space="preserve"> o </w:t>
          </w:r>
          <w:proofErr w:type="spellStart"/>
          <w:r w:rsidR="00B5782B" w:rsidRPr="00B5782B">
            <w:rPr>
              <w:rFonts w:ascii="Arial Nova" w:hAnsi="Arial Nova"/>
              <w:color w:val="002060"/>
              <w:sz w:val="32"/>
              <w:szCs w:val="32"/>
            </w:rPr>
            <w:t>Aotearoa</w:t>
          </w:r>
          <w:proofErr w:type="spellEnd"/>
        </w:p>
        <w:p w14:paraId="1E6E2CE8" w14:textId="77777777" w:rsidR="00B5782B" w:rsidRPr="00B5782B" w:rsidRDefault="00B5782B" w:rsidP="00B5782B">
          <w:pPr>
            <w:rPr>
              <w:rFonts w:ascii="Arial Nova" w:hAnsi="Arial Nova"/>
              <w:color w:val="002060"/>
              <w:sz w:val="24"/>
              <w:szCs w:val="24"/>
            </w:rPr>
          </w:pPr>
        </w:p>
      </w:tc>
      <w:tc>
        <w:tcPr>
          <w:tcW w:w="2977" w:type="dxa"/>
          <w:vMerge w:val="restart"/>
        </w:tcPr>
        <w:p w14:paraId="03BD85BE" w14:textId="57EF2897" w:rsidR="00B5782B" w:rsidRDefault="00B5782B" w:rsidP="00B5782B">
          <w:pPr>
            <w:rPr>
              <w:rFonts w:ascii="Arial Nova" w:hAnsi="Arial Nova"/>
              <w:color w:val="002060"/>
              <w:sz w:val="36"/>
              <w:szCs w:val="36"/>
            </w:rPr>
          </w:pPr>
          <w:r>
            <w:rPr>
              <w:noProof/>
              <w:lang w:eastAsia="en-NZ"/>
            </w:rPr>
            <w:drawing>
              <wp:anchor distT="0" distB="0" distL="114300" distR="114300" simplePos="0" relativeHeight="251659264" behindDoc="0" locked="0" layoutInCell="1" allowOverlap="1" wp14:anchorId="169F1B43" wp14:editId="1EF76654">
                <wp:simplePos x="0" y="0"/>
                <wp:positionH relativeFrom="column">
                  <wp:posOffset>253365</wp:posOffset>
                </wp:positionH>
                <wp:positionV relativeFrom="paragraph">
                  <wp:posOffset>133350</wp:posOffset>
                </wp:positionV>
                <wp:extent cx="1167765" cy="1066800"/>
                <wp:effectExtent l="0" t="0" r="0" b="0"/>
                <wp:wrapThrough wrapText="bothSides">
                  <wp:wrapPolygon edited="0">
                    <wp:start x="0" y="0"/>
                    <wp:lineTo x="0" y="21214"/>
                    <wp:lineTo x="21142" y="21214"/>
                    <wp:lineTo x="21142" y="0"/>
                    <wp:lineTo x="0" y="0"/>
                  </wp:wrapPolygon>
                </wp:wrapThrough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776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B5782B" w14:paraId="447D5127" w14:textId="77777777" w:rsidTr="0093655A">
      <w:trPr>
        <w:jc w:val="center"/>
      </w:trPr>
      <w:tc>
        <w:tcPr>
          <w:tcW w:w="6096" w:type="dxa"/>
          <w:tcBorders>
            <w:top w:val="single" w:sz="18" w:space="0" w:color="2F5496" w:themeColor="accent1" w:themeShade="BF"/>
          </w:tcBorders>
        </w:tcPr>
        <w:p w14:paraId="2DCBEFF4" w14:textId="77777777" w:rsidR="00B5782B" w:rsidRPr="00B5782B" w:rsidRDefault="00B5782B" w:rsidP="00B5782B">
          <w:pPr>
            <w:rPr>
              <w:rFonts w:ascii="Arial Nova" w:hAnsi="Arial Nova"/>
              <w:color w:val="002060"/>
              <w:sz w:val="56"/>
              <w:szCs w:val="56"/>
            </w:rPr>
          </w:pPr>
          <w:r w:rsidRPr="00B5782B">
            <w:rPr>
              <w:rFonts w:ascii="Arial Nova" w:hAnsi="Arial Nova"/>
              <w:color w:val="002060"/>
              <w:sz w:val="56"/>
              <w:szCs w:val="56"/>
            </w:rPr>
            <w:t>Women’s Fellowship</w:t>
          </w:r>
        </w:p>
        <w:p w14:paraId="03C13F0F" w14:textId="504B73AB" w:rsidR="00B5782B" w:rsidRPr="00B5782B" w:rsidRDefault="00B5782B" w:rsidP="00B5782B">
          <w:pPr>
            <w:rPr>
              <w:rFonts w:ascii="Arial Nova" w:hAnsi="Arial Nova"/>
              <w:b/>
              <w:bCs/>
              <w:color w:val="002060"/>
              <w:sz w:val="28"/>
              <w:szCs w:val="28"/>
            </w:rPr>
          </w:pPr>
        </w:p>
      </w:tc>
      <w:tc>
        <w:tcPr>
          <w:tcW w:w="2977" w:type="dxa"/>
          <w:vMerge/>
        </w:tcPr>
        <w:p w14:paraId="279CC6A4" w14:textId="77777777" w:rsidR="00B5782B" w:rsidRDefault="00B5782B" w:rsidP="00B5782B">
          <w:pPr>
            <w:rPr>
              <w:rFonts w:ascii="Arial Nova" w:hAnsi="Arial Nova"/>
              <w:color w:val="002060"/>
              <w:sz w:val="36"/>
              <w:szCs w:val="36"/>
            </w:rPr>
          </w:pPr>
        </w:p>
      </w:tc>
    </w:tr>
  </w:tbl>
  <w:p w14:paraId="1E7FC58D" w14:textId="77777777" w:rsidR="00B5782B" w:rsidRDefault="00B578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C8F7F" w14:textId="77777777" w:rsidR="00A03820" w:rsidRDefault="00A038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72410"/>
    <w:multiLevelType w:val="hybridMultilevel"/>
    <w:tmpl w:val="D0FE553C"/>
    <w:lvl w:ilvl="0" w:tplc="9CB0AE1A">
      <w:numFmt w:val="bullet"/>
      <w:lvlText w:val="-"/>
      <w:lvlJc w:val="left"/>
      <w:pPr>
        <w:ind w:left="720" w:hanging="360"/>
      </w:pPr>
      <w:rPr>
        <w:rFonts w:ascii="Verdana" w:eastAsia="Calibri" w:hAnsi="Verdana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614A6"/>
    <w:multiLevelType w:val="hybridMultilevel"/>
    <w:tmpl w:val="9AAC5B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F0EAF"/>
    <w:multiLevelType w:val="hybridMultilevel"/>
    <w:tmpl w:val="5C826F62"/>
    <w:lvl w:ilvl="0" w:tplc="A4827F2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95F31"/>
    <w:multiLevelType w:val="hybridMultilevel"/>
    <w:tmpl w:val="2D0219B6"/>
    <w:lvl w:ilvl="0" w:tplc="9E06FDE6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994FC0"/>
    <w:multiLevelType w:val="multilevel"/>
    <w:tmpl w:val="770A3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8549AC"/>
    <w:multiLevelType w:val="hybridMultilevel"/>
    <w:tmpl w:val="CAD01034"/>
    <w:lvl w:ilvl="0" w:tplc="079E91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E360B"/>
    <w:multiLevelType w:val="hybridMultilevel"/>
    <w:tmpl w:val="08BED3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C5E76"/>
    <w:multiLevelType w:val="hybridMultilevel"/>
    <w:tmpl w:val="19786B00"/>
    <w:lvl w:ilvl="0" w:tplc="D002563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04026E"/>
    <w:multiLevelType w:val="hybridMultilevel"/>
    <w:tmpl w:val="1CD8DCE6"/>
    <w:lvl w:ilvl="0" w:tplc="7E54F96A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3B3414"/>
    <w:multiLevelType w:val="hybridMultilevel"/>
    <w:tmpl w:val="244CF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027B8"/>
    <w:multiLevelType w:val="hybridMultilevel"/>
    <w:tmpl w:val="FE3CC71E"/>
    <w:lvl w:ilvl="0" w:tplc="232008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90DA2"/>
    <w:multiLevelType w:val="hybridMultilevel"/>
    <w:tmpl w:val="84A051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003A8A"/>
    <w:multiLevelType w:val="hybridMultilevel"/>
    <w:tmpl w:val="B0765658"/>
    <w:lvl w:ilvl="0" w:tplc="6658CB32">
      <w:start w:val="2"/>
      <w:numFmt w:val="bullet"/>
      <w:lvlText w:val="-"/>
      <w:lvlJc w:val="left"/>
      <w:pPr>
        <w:ind w:left="432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3" w15:restartNumberingAfterBreak="0">
    <w:nsid w:val="4A707F41"/>
    <w:multiLevelType w:val="hybridMultilevel"/>
    <w:tmpl w:val="54CCA0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F67052"/>
    <w:multiLevelType w:val="hybridMultilevel"/>
    <w:tmpl w:val="8CD2F452"/>
    <w:lvl w:ilvl="0" w:tplc="3896497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D6A5B"/>
    <w:multiLevelType w:val="hybridMultilevel"/>
    <w:tmpl w:val="DF5A4418"/>
    <w:lvl w:ilvl="0" w:tplc="F7ECC34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C5F45CD"/>
    <w:multiLevelType w:val="hybridMultilevel"/>
    <w:tmpl w:val="E818647C"/>
    <w:lvl w:ilvl="0" w:tplc="8E62B7E8"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48E41D4"/>
    <w:multiLevelType w:val="hybridMultilevel"/>
    <w:tmpl w:val="0BE6C396"/>
    <w:lvl w:ilvl="0" w:tplc="C5AA80C8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1A4F72"/>
    <w:multiLevelType w:val="hybridMultilevel"/>
    <w:tmpl w:val="916A35DE"/>
    <w:lvl w:ilvl="0" w:tplc="1FF2CEA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61048D"/>
    <w:multiLevelType w:val="hybridMultilevel"/>
    <w:tmpl w:val="2B36F9F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BD23E6"/>
    <w:multiLevelType w:val="hybridMultilevel"/>
    <w:tmpl w:val="AFD884AC"/>
    <w:lvl w:ilvl="0" w:tplc="044E82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AA2B2B"/>
    <w:multiLevelType w:val="hybridMultilevel"/>
    <w:tmpl w:val="B18CFF84"/>
    <w:lvl w:ilvl="0" w:tplc="6186AE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2"/>
  </w:num>
  <w:num w:numId="5">
    <w:abstractNumId w:val="18"/>
  </w:num>
  <w:num w:numId="6">
    <w:abstractNumId w:val="21"/>
  </w:num>
  <w:num w:numId="7">
    <w:abstractNumId w:val="17"/>
  </w:num>
  <w:num w:numId="8">
    <w:abstractNumId w:val="5"/>
  </w:num>
  <w:num w:numId="9">
    <w:abstractNumId w:val="12"/>
  </w:num>
  <w:num w:numId="10">
    <w:abstractNumId w:val="0"/>
  </w:num>
  <w:num w:numId="11">
    <w:abstractNumId w:val="16"/>
  </w:num>
  <w:num w:numId="12">
    <w:abstractNumId w:val="10"/>
  </w:num>
  <w:num w:numId="13">
    <w:abstractNumId w:val="1"/>
  </w:num>
  <w:num w:numId="14">
    <w:abstractNumId w:val="6"/>
  </w:num>
  <w:num w:numId="15">
    <w:abstractNumId w:val="9"/>
  </w:num>
  <w:num w:numId="16">
    <w:abstractNumId w:val="11"/>
  </w:num>
  <w:num w:numId="17">
    <w:abstractNumId w:val="20"/>
  </w:num>
  <w:num w:numId="18">
    <w:abstractNumId w:val="19"/>
  </w:num>
  <w:num w:numId="19">
    <w:abstractNumId w:val="14"/>
  </w:num>
  <w:num w:numId="20">
    <w:abstractNumId w:val="13"/>
  </w:num>
  <w:num w:numId="21">
    <w:abstractNumId w:val="15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jGyMLMwtzAyMTY2sjRV0lEKTi0uzszPAykwqgUAc0jRISwAAAA="/>
  </w:docVars>
  <w:rsids>
    <w:rsidRoot w:val="00227188"/>
    <w:rsid w:val="00001BF8"/>
    <w:rsid w:val="00021C6D"/>
    <w:rsid w:val="000307B6"/>
    <w:rsid w:val="00037A83"/>
    <w:rsid w:val="00055BC0"/>
    <w:rsid w:val="0007704A"/>
    <w:rsid w:val="00081B44"/>
    <w:rsid w:val="00095D3A"/>
    <w:rsid w:val="000B291F"/>
    <w:rsid w:val="000E1B8B"/>
    <w:rsid w:val="000E3F8C"/>
    <w:rsid w:val="0011022E"/>
    <w:rsid w:val="001156C5"/>
    <w:rsid w:val="00121027"/>
    <w:rsid w:val="00134439"/>
    <w:rsid w:val="0013617A"/>
    <w:rsid w:val="001439D1"/>
    <w:rsid w:val="001727EA"/>
    <w:rsid w:val="00187C81"/>
    <w:rsid w:val="001A6417"/>
    <w:rsid w:val="001C2C2F"/>
    <w:rsid w:val="001D1298"/>
    <w:rsid w:val="001E3AF8"/>
    <w:rsid w:val="001E7A20"/>
    <w:rsid w:val="00216D03"/>
    <w:rsid w:val="00227188"/>
    <w:rsid w:val="002309AB"/>
    <w:rsid w:val="002424CE"/>
    <w:rsid w:val="0025074A"/>
    <w:rsid w:val="00255EB2"/>
    <w:rsid w:val="00270595"/>
    <w:rsid w:val="002768DB"/>
    <w:rsid w:val="0028148F"/>
    <w:rsid w:val="00281CA9"/>
    <w:rsid w:val="002873A7"/>
    <w:rsid w:val="00293FC1"/>
    <w:rsid w:val="002A12F6"/>
    <w:rsid w:val="002B2956"/>
    <w:rsid w:val="002B5FF4"/>
    <w:rsid w:val="002B6BAB"/>
    <w:rsid w:val="002F160B"/>
    <w:rsid w:val="00334381"/>
    <w:rsid w:val="00337183"/>
    <w:rsid w:val="00360A54"/>
    <w:rsid w:val="0037311A"/>
    <w:rsid w:val="003753A8"/>
    <w:rsid w:val="003914F0"/>
    <w:rsid w:val="003A1711"/>
    <w:rsid w:val="003B40D0"/>
    <w:rsid w:val="003C5A35"/>
    <w:rsid w:val="003C64BD"/>
    <w:rsid w:val="003C752E"/>
    <w:rsid w:val="003D6CD0"/>
    <w:rsid w:val="003D75FF"/>
    <w:rsid w:val="003E3756"/>
    <w:rsid w:val="003E63D1"/>
    <w:rsid w:val="003E6C52"/>
    <w:rsid w:val="00400FB5"/>
    <w:rsid w:val="004036F3"/>
    <w:rsid w:val="0041369B"/>
    <w:rsid w:val="00414869"/>
    <w:rsid w:val="004165B5"/>
    <w:rsid w:val="004426A8"/>
    <w:rsid w:val="0046719A"/>
    <w:rsid w:val="00481D59"/>
    <w:rsid w:val="00481F11"/>
    <w:rsid w:val="00487D1E"/>
    <w:rsid w:val="004A345A"/>
    <w:rsid w:val="004E66D3"/>
    <w:rsid w:val="00505765"/>
    <w:rsid w:val="00560F87"/>
    <w:rsid w:val="00571799"/>
    <w:rsid w:val="00576F83"/>
    <w:rsid w:val="005773BB"/>
    <w:rsid w:val="00591B31"/>
    <w:rsid w:val="005B330E"/>
    <w:rsid w:val="005D7E6F"/>
    <w:rsid w:val="005E13F6"/>
    <w:rsid w:val="005E3212"/>
    <w:rsid w:val="005F1FAE"/>
    <w:rsid w:val="00602457"/>
    <w:rsid w:val="0061273C"/>
    <w:rsid w:val="006669FD"/>
    <w:rsid w:val="00673B79"/>
    <w:rsid w:val="006856C5"/>
    <w:rsid w:val="00691307"/>
    <w:rsid w:val="006C5506"/>
    <w:rsid w:val="006D4523"/>
    <w:rsid w:val="006D65AC"/>
    <w:rsid w:val="006F177B"/>
    <w:rsid w:val="006F4609"/>
    <w:rsid w:val="00713A89"/>
    <w:rsid w:val="00716A05"/>
    <w:rsid w:val="00720D2B"/>
    <w:rsid w:val="0073387D"/>
    <w:rsid w:val="007433EE"/>
    <w:rsid w:val="007544AA"/>
    <w:rsid w:val="00754BA5"/>
    <w:rsid w:val="00772080"/>
    <w:rsid w:val="00791649"/>
    <w:rsid w:val="007B230F"/>
    <w:rsid w:val="007B477B"/>
    <w:rsid w:val="007B4C81"/>
    <w:rsid w:val="007C3D5A"/>
    <w:rsid w:val="007C7711"/>
    <w:rsid w:val="00825E5D"/>
    <w:rsid w:val="008300BA"/>
    <w:rsid w:val="0083694D"/>
    <w:rsid w:val="00864125"/>
    <w:rsid w:val="008D1BA1"/>
    <w:rsid w:val="008D2EDA"/>
    <w:rsid w:val="00904767"/>
    <w:rsid w:val="00904FA4"/>
    <w:rsid w:val="0093655A"/>
    <w:rsid w:val="009369C8"/>
    <w:rsid w:val="00951C23"/>
    <w:rsid w:val="0096340D"/>
    <w:rsid w:val="0098626F"/>
    <w:rsid w:val="00992480"/>
    <w:rsid w:val="00993776"/>
    <w:rsid w:val="0099508F"/>
    <w:rsid w:val="00997ADE"/>
    <w:rsid w:val="009B4D55"/>
    <w:rsid w:val="009D2FED"/>
    <w:rsid w:val="009E52E7"/>
    <w:rsid w:val="009F3D88"/>
    <w:rsid w:val="009F79CD"/>
    <w:rsid w:val="00A002CF"/>
    <w:rsid w:val="00A01A17"/>
    <w:rsid w:val="00A03820"/>
    <w:rsid w:val="00A10C58"/>
    <w:rsid w:val="00A15A97"/>
    <w:rsid w:val="00A27C5C"/>
    <w:rsid w:val="00A36357"/>
    <w:rsid w:val="00A51B22"/>
    <w:rsid w:val="00A609A2"/>
    <w:rsid w:val="00A67491"/>
    <w:rsid w:val="00A82F43"/>
    <w:rsid w:val="00A84F72"/>
    <w:rsid w:val="00A97A6E"/>
    <w:rsid w:val="00AA3F48"/>
    <w:rsid w:val="00AB7A80"/>
    <w:rsid w:val="00AC1BFF"/>
    <w:rsid w:val="00AC5D8D"/>
    <w:rsid w:val="00AD3F1B"/>
    <w:rsid w:val="00AF1C1F"/>
    <w:rsid w:val="00B01987"/>
    <w:rsid w:val="00B111FF"/>
    <w:rsid w:val="00B1614D"/>
    <w:rsid w:val="00B339A2"/>
    <w:rsid w:val="00B459DC"/>
    <w:rsid w:val="00B5699B"/>
    <w:rsid w:val="00B5782B"/>
    <w:rsid w:val="00B61E77"/>
    <w:rsid w:val="00B67AF0"/>
    <w:rsid w:val="00B724B9"/>
    <w:rsid w:val="00B815FB"/>
    <w:rsid w:val="00B92DC0"/>
    <w:rsid w:val="00B94F7E"/>
    <w:rsid w:val="00BA56E9"/>
    <w:rsid w:val="00BA7ADA"/>
    <w:rsid w:val="00BC2A88"/>
    <w:rsid w:val="00BD13EB"/>
    <w:rsid w:val="00BD1CB9"/>
    <w:rsid w:val="00BE3CC1"/>
    <w:rsid w:val="00BE64A2"/>
    <w:rsid w:val="00BF0459"/>
    <w:rsid w:val="00C07EF5"/>
    <w:rsid w:val="00C51597"/>
    <w:rsid w:val="00C6766B"/>
    <w:rsid w:val="00C70357"/>
    <w:rsid w:val="00C81C37"/>
    <w:rsid w:val="00C8463A"/>
    <w:rsid w:val="00C9077E"/>
    <w:rsid w:val="00CA577A"/>
    <w:rsid w:val="00CA6409"/>
    <w:rsid w:val="00CB2FD8"/>
    <w:rsid w:val="00CB37A9"/>
    <w:rsid w:val="00CC111C"/>
    <w:rsid w:val="00CD2315"/>
    <w:rsid w:val="00CD364C"/>
    <w:rsid w:val="00CE5C7A"/>
    <w:rsid w:val="00CF1E86"/>
    <w:rsid w:val="00CF25DC"/>
    <w:rsid w:val="00D16653"/>
    <w:rsid w:val="00D22216"/>
    <w:rsid w:val="00D30B8C"/>
    <w:rsid w:val="00D43011"/>
    <w:rsid w:val="00D45F6B"/>
    <w:rsid w:val="00D50295"/>
    <w:rsid w:val="00D56274"/>
    <w:rsid w:val="00D67EAB"/>
    <w:rsid w:val="00D7392F"/>
    <w:rsid w:val="00D76411"/>
    <w:rsid w:val="00DA0ADE"/>
    <w:rsid w:val="00DA1C71"/>
    <w:rsid w:val="00DC59EA"/>
    <w:rsid w:val="00DC6070"/>
    <w:rsid w:val="00DD13D1"/>
    <w:rsid w:val="00DE0D90"/>
    <w:rsid w:val="00DE798A"/>
    <w:rsid w:val="00DE7A74"/>
    <w:rsid w:val="00DF0B0B"/>
    <w:rsid w:val="00E051EA"/>
    <w:rsid w:val="00E10E45"/>
    <w:rsid w:val="00E146DC"/>
    <w:rsid w:val="00E1575A"/>
    <w:rsid w:val="00E43887"/>
    <w:rsid w:val="00E510B1"/>
    <w:rsid w:val="00E54940"/>
    <w:rsid w:val="00E55AC3"/>
    <w:rsid w:val="00E7214C"/>
    <w:rsid w:val="00E76A36"/>
    <w:rsid w:val="00E87381"/>
    <w:rsid w:val="00EB0A08"/>
    <w:rsid w:val="00EB6BC0"/>
    <w:rsid w:val="00EC0C7E"/>
    <w:rsid w:val="00EF4129"/>
    <w:rsid w:val="00EF6E8C"/>
    <w:rsid w:val="00F0273A"/>
    <w:rsid w:val="00F05BA6"/>
    <w:rsid w:val="00F12E25"/>
    <w:rsid w:val="00F24870"/>
    <w:rsid w:val="00F30CA4"/>
    <w:rsid w:val="00F4050A"/>
    <w:rsid w:val="00F41390"/>
    <w:rsid w:val="00F65FBA"/>
    <w:rsid w:val="00F75835"/>
    <w:rsid w:val="00F977FE"/>
    <w:rsid w:val="00FA7BB5"/>
    <w:rsid w:val="00FC6719"/>
    <w:rsid w:val="00FD2B22"/>
    <w:rsid w:val="00FD4339"/>
    <w:rsid w:val="00FD597C"/>
    <w:rsid w:val="00FE0B69"/>
    <w:rsid w:val="00FE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B6EE9C4"/>
  <w15:docId w15:val="{CF7D293B-FBED-4AF9-9142-E3363C2D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1F11"/>
  </w:style>
  <w:style w:type="paragraph" w:styleId="Heading1">
    <w:name w:val="heading 1"/>
    <w:basedOn w:val="Normal"/>
    <w:next w:val="Normal"/>
    <w:link w:val="Heading1Char"/>
    <w:unhideWhenUsed/>
    <w:qFormat/>
    <w:rsid w:val="00081B44"/>
    <w:pPr>
      <w:spacing w:after="360" w:line="240" w:lineRule="auto"/>
      <w:ind w:left="72"/>
      <w:outlineLvl w:val="0"/>
    </w:pPr>
    <w:rPr>
      <w:rFonts w:asciiTheme="majorHAnsi" w:eastAsiaTheme="majorEastAsia" w:hAnsiTheme="majorHAnsi" w:cstheme="majorBidi"/>
      <w:color w:val="833C0B" w:themeColor="accent2" w:themeShade="80"/>
      <w:sz w:val="72"/>
      <w:szCs w:val="72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74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78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78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82B"/>
  </w:style>
  <w:style w:type="paragraph" w:styleId="Footer">
    <w:name w:val="footer"/>
    <w:basedOn w:val="Normal"/>
    <w:link w:val="FooterChar"/>
    <w:uiPriority w:val="99"/>
    <w:unhideWhenUsed/>
    <w:rsid w:val="00B578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82B"/>
  </w:style>
  <w:style w:type="character" w:styleId="Hyperlink">
    <w:name w:val="Hyperlink"/>
    <w:basedOn w:val="DefaultParagraphFont"/>
    <w:uiPriority w:val="99"/>
    <w:unhideWhenUsed/>
    <w:rsid w:val="00BA56E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56E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81B44"/>
    <w:rPr>
      <w:rFonts w:asciiTheme="majorHAnsi" w:eastAsiaTheme="majorEastAsia" w:hAnsiTheme="majorHAnsi" w:cstheme="majorBidi"/>
      <w:color w:val="833C0B" w:themeColor="accent2" w:themeShade="80"/>
      <w:sz w:val="72"/>
      <w:szCs w:val="72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74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4">
    <w:name w:val="Plain Table 4"/>
    <w:basedOn w:val="TableNormal"/>
    <w:uiPriority w:val="44"/>
    <w:rsid w:val="00A67491"/>
    <w:pPr>
      <w:spacing w:after="0" w:line="240" w:lineRule="auto"/>
    </w:pPr>
    <w:rPr>
      <w:rFonts w:eastAsiaTheme="minorEastAsia"/>
      <w:lang w:val="en-US" w:eastAsia="ja-JP"/>
    </w:r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 w:val="0"/>
        <w:bCs/>
        <w:i w:val="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-2233558886195234455msolistparagraph">
    <w:name w:val="m_-2233558886195234455msolistparagraph"/>
    <w:basedOn w:val="Normal"/>
    <w:rsid w:val="00AD3F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ListParagraph">
    <w:name w:val="List Paragraph"/>
    <w:basedOn w:val="Normal"/>
    <w:uiPriority w:val="34"/>
    <w:qFormat/>
    <w:rsid w:val="0025074A"/>
    <w:pPr>
      <w:spacing w:after="120" w:line="288" w:lineRule="auto"/>
      <w:ind w:left="720"/>
      <w:contextualSpacing/>
    </w:pPr>
    <w:rPr>
      <w:rFonts w:ascii="Verdana" w:eastAsia="Times New Roman" w:hAnsi="Verdana" w:cs="Arial"/>
      <w:sz w:val="20"/>
    </w:rPr>
  </w:style>
  <w:style w:type="table" w:customStyle="1" w:styleId="Meetingminutes">
    <w:name w:val="Meeting minutes"/>
    <w:basedOn w:val="TableNormal"/>
    <w:uiPriority w:val="99"/>
    <w:rsid w:val="003A1711"/>
    <w:pPr>
      <w:spacing w:before="120" w:after="40" w:line="240" w:lineRule="auto"/>
      <w:ind w:left="72"/>
    </w:pPr>
    <w:rPr>
      <w:rFonts w:eastAsia="Times New Roman" w:cs="Times New Roman"/>
      <w:lang w:val="en-US"/>
    </w:rPr>
    <w:tblPr>
      <w:tblCellMar>
        <w:left w:w="72" w:type="dxa"/>
        <w:right w:w="0" w:type="dxa"/>
      </w:tblCellMar>
    </w:tblPr>
    <w:tblStylePr w:type="firstRow">
      <w:pPr>
        <w:keepNext/>
        <w:keepLines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 w:cs="Times New Roman"/>
        <w:b/>
        <w:i w:val="0"/>
        <w:color w:val="2F549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A5A5A5" w:themeColor="accent3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odyText">
    <w:name w:val="Body Text"/>
    <w:basedOn w:val="Normal"/>
    <w:link w:val="BodyTextChar"/>
    <w:rsid w:val="0041369B"/>
    <w:pPr>
      <w:spacing w:after="120" w:line="240" w:lineRule="auto"/>
    </w:pPr>
    <w:rPr>
      <w:rFonts w:ascii="Calibri" w:eastAsia="Times New Roman" w:hAnsi="Calibri" w:cs="Times New Roman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41369B"/>
    <w:rPr>
      <w:rFonts w:ascii="Calibri" w:eastAsia="Times New Roman" w:hAnsi="Calibri" w:cs="Times New Roman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32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esielipope@g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27FE4B0BD9024E8628F6A0033885EE" ma:contentTypeVersion="14" ma:contentTypeDescription="Create a new document." ma:contentTypeScope="" ma:versionID="6c614e8f348fddb1e6bc620114992286">
  <xsd:schema xmlns:xsd="http://www.w3.org/2001/XMLSchema" xmlns:xs="http://www.w3.org/2001/XMLSchema" xmlns:p="http://schemas.microsoft.com/office/2006/metadata/properties" xmlns:ns3="15820278-e0e6-45ac-957d-5fa251401be8" targetNamespace="http://schemas.microsoft.com/office/2006/metadata/properties" ma:root="true" ma:fieldsID="9eb4016895e00cb5ea9f73600c04760a" ns3:_="">
    <xsd:import namespace="15820278-e0e6-45ac-957d-5fa251401b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820278-e0e6-45ac-957d-5fa251401b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8F1F9-08C4-4B61-AF3C-2DBB252E9F2B}">
  <ds:schemaRefs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5820278-e0e6-45ac-957d-5fa251401be8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F91B926-53EB-46C2-9C35-7C0727D13A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7AA777-AF0F-4212-A3DB-0A14C5C7A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820278-e0e6-45ac-957d-5fa251401b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4BFA2F-8710-4D09-BC1D-67468C938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64212</dc:creator>
  <cp:keywords/>
  <dc:description/>
  <cp:lastModifiedBy>Soana Muimuiheata</cp:lastModifiedBy>
  <cp:revision>5</cp:revision>
  <cp:lastPrinted>2021-10-27T23:57:00Z</cp:lastPrinted>
  <dcterms:created xsi:type="dcterms:W3CDTF">2024-04-19T05:04:00Z</dcterms:created>
  <dcterms:modified xsi:type="dcterms:W3CDTF">2024-05-24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27FE4B0BD9024E8628F6A0033885EE</vt:lpwstr>
  </property>
</Properties>
</file>